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30ABC" w14:textId="77777777" w:rsidR="000B414C" w:rsidRDefault="00667FEF" w:rsidP="00564D55">
      <w:pPr>
        <w:pStyle w:val="IOSheading1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F6179" w:rsidRPr="003F6179">
        <w:t>Quotations</w:t>
      </w:r>
    </w:p>
    <w:p w14:paraId="6C556C04" w14:textId="77777777" w:rsidR="003F6179" w:rsidRPr="003F6179" w:rsidRDefault="003F6179" w:rsidP="003F6179">
      <w:pPr>
        <w:pStyle w:val="IOSList1numbered2017"/>
      </w:pPr>
      <w:r w:rsidRPr="003F6179">
        <w:t>Power does not corrupt. Fear corrupts... perhaps the fear of a loss of power. John Steinbeck</w:t>
      </w:r>
    </w:p>
    <w:p w14:paraId="54CAD3F6" w14:textId="77777777" w:rsidR="003F6179" w:rsidRPr="003F6179" w:rsidRDefault="003F6179" w:rsidP="003F6179">
      <w:pPr>
        <w:pStyle w:val="IOSList1numbered2017"/>
      </w:pPr>
      <w:r w:rsidRPr="003F6179">
        <w:t>Those Who Have True Power Share It While Those Who Hunger Power Abuse It – Royalton Ambrose</w:t>
      </w:r>
    </w:p>
    <w:p w14:paraId="2A0981A2" w14:textId="77777777" w:rsidR="003F6179" w:rsidRPr="003F6179" w:rsidRDefault="003F6179" w:rsidP="003F6179">
      <w:pPr>
        <w:pStyle w:val="IOSList1numbered2017"/>
      </w:pPr>
      <w:r w:rsidRPr="003F6179">
        <w:t>We usually have to recognise ourselves in others before we can acknowledge other ness in ourselves. Mark Amend</w:t>
      </w:r>
    </w:p>
    <w:p w14:paraId="722789DD" w14:textId="77777777" w:rsidR="003F6179" w:rsidRPr="003F6179" w:rsidRDefault="003F6179" w:rsidP="003F6179">
      <w:pPr>
        <w:pStyle w:val="IOSList1numbered2017"/>
      </w:pPr>
      <w:r w:rsidRPr="003F6179">
        <w:t xml:space="preserve">The only concept or experience of core belief that I can attribute my otherness to </w:t>
      </w:r>
      <w:proofErr w:type="gramStart"/>
      <w:r w:rsidRPr="003F6179">
        <w:t>is</w:t>
      </w:r>
      <w:proofErr w:type="gramEnd"/>
      <w:r w:rsidRPr="003F6179">
        <w:t xml:space="preserve"> that I just started out a weirdo and I stayed a weirdo. And it took me a long time to embrace my </w:t>
      </w:r>
      <w:proofErr w:type="spellStart"/>
      <w:r w:rsidRPr="003F6179">
        <w:t>outsidership</w:t>
      </w:r>
      <w:proofErr w:type="spellEnd"/>
      <w:r w:rsidRPr="003F6179">
        <w:t xml:space="preserve"> and see it as a strength rather than a weakness. Aisha Tyler</w:t>
      </w:r>
    </w:p>
    <w:p w14:paraId="0401C6B9" w14:textId="77777777" w:rsidR="003F6179" w:rsidRPr="003F6179" w:rsidRDefault="003F6179" w:rsidP="003F6179">
      <w:pPr>
        <w:pStyle w:val="IOSList1numbered2017"/>
      </w:pPr>
      <w:r w:rsidRPr="003F6179">
        <w:t>I stood willingly and gladly in the characters of everything - other people, trees, clouds. And this is what I learned, that the world's otherness is antidote to confusion - that standing within this otherness - the beauty and the mystery of the world, out in the fields or deep inside books - can re-dignify the worst-stung heart. Mary Oliver</w:t>
      </w:r>
    </w:p>
    <w:p w14:paraId="408E63C8" w14:textId="77777777" w:rsidR="003F6179" w:rsidRPr="003F6179" w:rsidRDefault="003F6179" w:rsidP="003F6179">
      <w:pPr>
        <w:pStyle w:val="IOSList1numbered2017"/>
      </w:pPr>
      <w:r w:rsidRPr="003F6179">
        <w:t>The best people possess a feeling for beauty, the courage to take risks, the discipline to tell the truth, the capacity for sacrifice. Ironically, their virtues make them vulnerable; they are often wounded, sometimes destroyed.  Ernest Hemingway</w:t>
      </w:r>
    </w:p>
    <w:p w14:paraId="302D39C4" w14:textId="77777777" w:rsidR="003F6179" w:rsidRPr="003F6179" w:rsidRDefault="003F6179" w:rsidP="003F6179">
      <w:pPr>
        <w:pStyle w:val="IOSList1numbered2017"/>
        <w:rPr>
          <w:rStyle w:val="authorortitle"/>
        </w:rPr>
      </w:pPr>
      <w:r w:rsidRPr="003F6179">
        <w:t xml:space="preserve">No one is born hating another person because of the </w:t>
      </w:r>
      <w:proofErr w:type="spellStart"/>
      <w:r w:rsidRPr="003F6179">
        <w:t>color</w:t>
      </w:r>
      <w:proofErr w:type="spellEnd"/>
      <w:r w:rsidRPr="003F6179">
        <w:t xml:space="preserve"> of his skin, or his background, or his religion. People must learn to hate, and if they can learn to hate, they can be taught to love, for love comes more naturally to the human heart than </w:t>
      </w:r>
      <w:proofErr w:type="gramStart"/>
      <w:r w:rsidRPr="003F6179">
        <w:t>its</w:t>
      </w:r>
      <w:proofErr w:type="gramEnd"/>
      <w:r w:rsidRPr="003F6179">
        <w:t xml:space="preserve"> opposite. </w:t>
      </w:r>
      <w:r w:rsidRPr="003F6179">
        <w:rPr>
          <w:rStyle w:val="authorortitle"/>
        </w:rPr>
        <w:t>Nelson Mandela</w:t>
      </w:r>
    </w:p>
    <w:p w14:paraId="3C84A8B4" w14:textId="77777777" w:rsidR="003F6179" w:rsidRPr="003F6179" w:rsidRDefault="003F6179" w:rsidP="003F6179">
      <w:pPr>
        <w:pStyle w:val="IOSList1numbered2017"/>
      </w:pPr>
      <w:r w:rsidRPr="003F6179">
        <w:t>You will achieve more in this world through acts of mercy than you will through acts of retribution. Nelson Mandela</w:t>
      </w:r>
    </w:p>
    <w:p w14:paraId="4563C82C" w14:textId="77777777" w:rsidR="003F6179" w:rsidRPr="003F6179" w:rsidRDefault="003F6179" w:rsidP="003F6179">
      <w:pPr>
        <w:pStyle w:val="IOSList1numbered2017"/>
      </w:pPr>
      <w:r w:rsidRPr="003F6179">
        <w:t>Justice is truth in action. Benjamin Disraeli</w:t>
      </w:r>
    </w:p>
    <w:p w14:paraId="6B2CD456" w14:textId="77777777" w:rsidR="003F6179" w:rsidRPr="003F6179" w:rsidRDefault="003F6179" w:rsidP="003F6179">
      <w:pPr>
        <w:pStyle w:val="IOSList1numbered2017"/>
      </w:pPr>
      <w:r w:rsidRPr="003F6179">
        <w:t>I have always found that mercy bears richer fruits than strict justice. Abraham Lincoln</w:t>
      </w:r>
    </w:p>
    <w:p w14:paraId="0A37501D" w14:textId="56898824" w:rsidR="00044F9F" w:rsidRPr="00044F9F" w:rsidRDefault="003F6179" w:rsidP="00044F9F">
      <w:pPr>
        <w:pStyle w:val="IOSList1numbered2017"/>
      </w:pPr>
      <w:r w:rsidRPr="003F6179">
        <w:t xml:space="preserve">Love is patient, love is kind. It does not envy, it does not boast, it is not proud. It does not </w:t>
      </w:r>
      <w:proofErr w:type="spellStart"/>
      <w:r w:rsidRPr="003F6179">
        <w:t>disho</w:t>
      </w:r>
      <w:bookmarkStart w:id="0" w:name="_GoBack"/>
      <w:bookmarkEnd w:id="0"/>
      <w:r w:rsidRPr="003F6179">
        <w:t>nor</w:t>
      </w:r>
      <w:proofErr w:type="spellEnd"/>
      <w:r w:rsidRPr="003F6179">
        <w:t xml:space="preserve"> others, it is not self-seeking, it is not easily angered, </w:t>
      </w:r>
      <w:proofErr w:type="gramStart"/>
      <w:r w:rsidRPr="003F6179">
        <w:t>it</w:t>
      </w:r>
      <w:proofErr w:type="gramEnd"/>
      <w:r w:rsidRPr="003F6179">
        <w:t xml:space="preserve"> keeps no record of wrongs. Love does not delight in evil but rejoices with the truth. It always protects, always trusts, always hopes, </w:t>
      </w:r>
      <w:proofErr w:type="gramStart"/>
      <w:r w:rsidRPr="003F6179">
        <w:t>always</w:t>
      </w:r>
      <w:proofErr w:type="gramEnd"/>
      <w:r w:rsidRPr="003F6179">
        <w:t xml:space="preserve"> perseveres. Love never fails. . . And now these three remain: faith, hope and love. But the greatest of these is love. Corinthians 13:4 - 8; 13</w:t>
      </w:r>
    </w:p>
    <w:sectPr w:rsidR="00044F9F" w:rsidRPr="00044F9F" w:rsidSect="00667FEF">
      <w:headerReference w:type="even" r:id="rId12"/>
      <w:headerReference w:type="default" r:id="rId13"/>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B6C7B" w14:textId="77777777" w:rsidR="00DE0B81" w:rsidRDefault="00DE0B81" w:rsidP="00F247F6">
      <w:r>
        <w:separator/>
      </w:r>
    </w:p>
    <w:p w14:paraId="02EB378F" w14:textId="77777777" w:rsidR="00DE0B81" w:rsidRDefault="00DE0B81"/>
    <w:p w14:paraId="6A05A809" w14:textId="77777777" w:rsidR="00DE0B81" w:rsidRDefault="00DE0B81"/>
  </w:endnote>
  <w:endnote w:type="continuationSeparator" w:id="0">
    <w:p w14:paraId="5A39BBE3" w14:textId="77777777" w:rsidR="00DE0B81" w:rsidRDefault="00DE0B81" w:rsidP="00F247F6">
      <w:r>
        <w:continuationSeparator/>
      </w:r>
    </w:p>
    <w:p w14:paraId="41C8F396" w14:textId="77777777" w:rsidR="00DE0B81" w:rsidRDefault="00DE0B81"/>
    <w:p w14:paraId="72A3D3EC" w14:textId="77777777" w:rsidR="00DE0B81" w:rsidRDefault="00DE0B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60699" w14:textId="77777777" w:rsidR="00BB366E" w:rsidRPr="00BF7A8F" w:rsidRDefault="00BB366E" w:rsidP="00BF7A8F">
    <w:pPr>
      <w:pStyle w:val="IOSfooter2017"/>
    </w:pPr>
    <w:r w:rsidRPr="004E338C">
      <w:tab/>
    </w:r>
    <w:r w:rsidRPr="004E338C">
      <w:fldChar w:fldCharType="begin"/>
    </w:r>
    <w:r w:rsidRPr="004E338C">
      <w:instrText xml:space="preserve"> PAGE </w:instrText>
    </w:r>
    <w:r w:rsidRPr="004E338C">
      <w:fldChar w:fldCharType="separate"/>
    </w:r>
    <w:r w:rsidR="003F6179">
      <w:rPr>
        <w:noProof/>
      </w:rPr>
      <w:t>2</w:t>
    </w:r>
    <w:r w:rsidRPr="004E338C">
      <w:fldChar w:fldCharType="end"/>
    </w:r>
    <w:r>
      <w:tab/>
    </w:r>
    <w:r>
      <w:tab/>
    </w:r>
    <w:r w:rsidR="00BF7A8F" w:rsidRPr="00BF7A8F">
      <w:t>Inking Your Think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8561D" w14:textId="51C3D550"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September 2018</w:t>
    </w:r>
    <w:r w:rsidRPr="004E338C">
      <w:tab/>
    </w:r>
    <w:r>
      <w:tab/>
    </w:r>
    <w:r w:rsidRPr="3FAE2511">
      <w:rPr>
        <w:noProof/>
      </w:rPr>
      <w:fldChar w:fldCharType="begin"/>
    </w:r>
    <w:r w:rsidRPr="004E338C">
      <w:instrText xml:space="preserve"> PAGE </w:instrText>
    </w:r>
    <w:r w:rsidRPr="3FAE2511">
      <w:fldChar w:fldCharType="separate"/>
    </w:r>
    <w:r w:rsidR="00564D55">
      <w:rPr>
        <w:noProof/>
      </w:rPr>
      <w:t>1</w:t>
    </w:r>
    <w:r w:rsidRPr="3FAE251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B940D" w14:textId="77777777" w:rsidR="00DE0B81" w:rsidRDefault="00DE0B81" w:rsidP="00F247F6">
      <w:r>
        <w:separator/>
      </w:r>
    </w:p>
    <w:p w14:paraId="0E27B00A" w14:textId="77777777" w:rsidR="00DE0B81" w:rsidRDefault="00DE0B81"/>
    <w:p w14:paraId="60061E4C" w14:textId="77777777" w:rsidR="00DE0B81" w:rsidRDefault="00DE0B81"/>
  </w:footnote>
  <w:footnote w:type="continuationSeparator" w:id="0">
    <w:p w14:paraId="44EAFD9C" w14:textId="77777777" w:rsidR="00DE0B81" w:rsidRDefault="00DE0B81" w:rsidP="00F247F6">
      <w:r>
        <w:continuationSeparator/>
      </w:r>
    </w:p>
    <w:p w14:paraId="4B94D5A5" w14:textId="77777777" w:rsidR="00DE0B81" w:rsidRDefault="00DE0B81"/>
    <w:p w14:paraId="3DEEC669" w14:textId="77777777" w:rsidR="00DE0B81" w:rsidRDefault="00DE0B8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B1754" w14:textId="5C0268E1" w:rsidR="3FAE2511" w:rsidRDefault="3FAE2511" w:rsidP="3FAE25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01B6" w14:textId="2CFD0A26" w:rsidR="3FAE2511" w:rsidRDefault="3FAE2511" w:rsidP="3FAE25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576DD"/>
    <w:multiLevelType w:val="hybridMultilevel"/>
    <w:tmpl w:val="B72207CE"/>
    <w:lvl w:ilvl="0" w:tplc="0C09000F">
      <w:start w:val="1"/>
      <w:numFmt w:val="decimal"/>
      <w:lvlText w:val="%1."/>
      <w:lvlJc w:val="left"/>
      <w:pPr>
        <w:ind w:left="6" w:hanging="360"/>
      </w:pPr>
    </w:lvl>
    <w:lvl w:ilvl="1" w:tplc="0C090019">
      <w:start w:val="1"/>
      <w:numFmt w:val="lowerLetter"/>
      <w:lvlText w:val="%2."/>
      <w:lvlJc w:val="left"/>
      <w:pPr>
        <w:ind w:left="726" w:hanging="360"/>
      </w:pPr>
    </w:lvl>
    <w:lvl w:ilvl="2" w:tplc="0C09001B">
      <w:start w:val="1"/>
      <w:numFmt w:val="lowerRoman"/>
      <w:lvlText w:val="%3."/>
      <w:lvlJc w:val="right"/>
      <w:pPr>
        <w:ind w:left="1446" w:hanging="180"/>
      </w:pPr>
    </w:lvl>
    <w:lvl w:ilvl="3" w:tplc="0C09000F">
      <w:start w:val="1"/>
      <w:numFmt w:val="decimal"/>
      <w:lvlText w:val="%4."/>
      <w:lvlJc w:val="left"/>
      <w:pPr>
        <w:ind w:left="2166" w:hanging="360"/>
      </w:pPr>
    </w:lvl>
    <w:lvl w:ilvl="4" w:tplc="0C090019">
      <w:start w:val="1"/>
      <w:numFmt w:val="lowerLetter"/>
      <w:lvlText w:val="%5."/>
      <w:lvlJc w:val="left"/>
      <w:pPr>
        <w:ind w:left="2886" w:hanging="360"/>
      </w:pPr>
    </w:lvl>
    <w:lvl w:ilvl="5" w:tplc="0C09001B">
      <w:start w:val="1"/>
      <w:numFmt w:val="lowerRoman"/>
      <w:lvlText w:val="%6."/>
      <w:lvlJc w:val="right"/>
      <w:pPr>
        <w:ind w:left="3606" w:hanging="180"/>
      </w:pPr>
    </w:lvl>
    <w:lvl w:ilvl="6" w:tplc="0C09000F">
      <w:start w:val="1"/>
      <w:numFmt w:val="decimal"/>
      <w:lvlText w:val="%7."/>
      <w:lvlJc w:val="left"/>
      <w:pPr>
        <w:ind w:left="4326" w:hanging="360"/>
      </w:pPr>
    </w:lvl>
    <w:lvl w:ilvl="7" w:tplc="0C090019">
      <w:start w:val="1"/>
      <w:numFmt w:val="lowerLetter"/>
      <w:lvlText w:val="%8."/>
      <w:lvlJc w:val="left"/>
      <w:pPr>
        <w:ind w:left="5046" w:hanging="360"/>
      </w:pPr>
    </w:lvl>
    <w:lvl w:ilvl="8" w:tplc="0C09001B">
      <w:start w:val="1"/>
      <w:numFmt w:val="lowerRoman"/>
      <w:lvlText w:val="%9."/>
      <w:lvlJc w:val="right"/>
      <w:pPr>
        <w:ind w:left="5766" w:hanging="180"/>
      </w:p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5"/>
  </w:num>
  <w:num w:numId="3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38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4F9F"/>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291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A7610"/>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061B"/>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5E7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179"/>
    <w:rsid w:val="003F683A"/>
    <w:rsid w:val="003F70D9"/>
    <w:rsid w:val="003F7AC5"/>
    <w:rsid w:val="003F7EBA"/>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4D55"/>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2D5C"/>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240B"/>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59DF"/>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19C0"/>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370"/>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7894"/>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A8F"/>
    <w:rsid w:val="00C05E16"/>
    <w:rsid w:val="00C0642B"/>
    <w:rsid w:val="00C06997"/>
    <w:rsid w:val="00C075DA"/>
    <w:rsid w:val="00C075E4"/>
    <w:rsid w:val="00C07B95"/>
    <w:rsid w:val="00C1149F"/>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648"/>
    <w:rsid w:val="00D058D4"/>
    <w:rsid w:val="00D06765"/>
    <w:rsid w:val="00D10702"/>
    <w:rsid w:val="00D11744"/>
    <w:rsid w:val="00D12C13"/>
    <w:rsid w:val="00D13D08"/>
    <w:rsid w:val="00D17A4C"/>
    <w:rsid w:val="00D17A94"/>
    <w:rsid w:val="00D2108E"/>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B81"/>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85E"/>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3FAE251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82FD4A4"/>
  <w15:docId w15:val="{C580582D-C1E3-4A43-AC79-1D50AF5FC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F7A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F7A8F"/>
    <w:rPr>
      <w:rFonts w:ascii="Arial" w:hAnsi="Arial"/>
      <w:szCs w:val="22"/>
      <w:lang w:eastAsia="zh-CN"/>
    </w:rPr>
  </w:style>
  <w:style w:type="paragraph" w:styleId="Footer">
    <w:name w:val="footer"/>
    <w:basedOn w:val="Normal"/>
    <w:link w:val="FooterChar"/>
    <w:uiPriority w:val="99"/>
    <w:unhideWhenUsed/>
    <w:rsid w:val="00BF7A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F7A8F"/>
    <w:rPr>
      <w:rFonts w:ascii="Arial" w:hAnsi="Arial"/>
      <w:szCs w:val="22"/>
      <w:lang w:eastAsia="zh-CN"/>
    </w:rPr>
  </w:style>
  <w:style w:type="paragraph" w:styleId="ListParagraph">
    <w:name w:val="List Paragraph"/>
    <w:basedOn w:val="Normal"/>
    <w:uiPriority w:val="34"/>
    <w:qFormat/>
    <w:rsid w:val="003F6179"/>
    <w:pPr>
      <w:spacing w:before="0" w:line="240" w:lineRule="auto"/>
      <w:ind w:left="720"/>
      <w:contextualSpacing/>
    </w:pPr>
    <w:rPr>
      <w:rFonts w:asciiTheme="minorHAnsi" w:eastAsiaTheme="minorHAnsi" w:hAnsiTheme="minorHAnsi" w:cstheme="minorBidi"/>
      <w:sz w:val="22"/>
      <w:lang w:eastAsia="en-US"/>
    </w:rPr>
  </w:style>
  <w:style w:type="character" w:customStyle="1" w:styleId="authorortitle">
    <w:name w:val="authorortitle"/>
    <w:basedOn w:val="DefaultParagraphFont"/>
    <w:rsid w:val="003F617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51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0E3D48D849AA42B1D77F90C2061795" ma:contentTypeVersion="4" ma:contentTypeDescription="Create a new document." ma:contentTypeScope="" ma:versionID="fa067c9c54e704b2366cc29c0e3b406a">
  <xsd:schema xmlns:xsd="http://www.w3.org/2001/XMLSchema" xmlns:xs="http://www.w3.org/2001/XMLSchema" xmlns:p="http://schemas.microsoft.com/office/2006/metadata/properties" xmlns:ns2="2a325db0-d0bd-4599-8ec7-a9db19e3658f" targetNamespace="http://schemas.microsoft.com/office/2006/metadata/properties" ma:root="true" ma:fieldsID="22648a32e7d5d7921b4c5b641dd29183" ns2:_="">
    <xsd:import namespace="2a325db0-d0bd-4599-8ec7-a9db19e365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325db0-d0bd-4599-8ec7-a9db19e365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046D5-D939-43F7-B2C8-862A05CD20E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a325db0-d0bd-4599-8ec7-a9db19e3658f"/>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C667FADF-DA50-4F28-8608-BBFB30909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325db0-d0bd-4599-8ec7-a9db19e36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977CCF-4C92-4370-893F-B9EA9C607A0A}">
  <ds:schemaRefs>
    <ds:schemaRef ds:uri="http://schemas.microsoft.com/sharepoint/v3/contenttype/forms"/>
  </ds:schemaRefs>
</ds:datastoreItem>
</file>

<file path=customXml/itemProps4.xml><?xml version="1.0" encoding="utf-8"?>
<ds:datastoreItem xmlns:ds="http://schemas.openxmlformats.org/officeDocument/2006/customXml" ds:itemID="{2DFF63E0-AFC5-4D33-8503-443FCD621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0</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king Your Thinking</vt:lpstr>
    </vt:vector>
  </TitlesOfParts>
  <Manager/>
  <Company>NSW Department of Education</Company>
  <LinksUpToDate>false</LinksUpToDate>
  <CharactersWithSpaces>2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ing Your Thinking</dc:title>
  <dc:subject/>
  <dc:creator>Hastings, Stuart</dc:creator>
  <cp:keywords/>
  <dc:description/>
  <cp:lastModifiedBy>Michiko Ishiguro</cp:lastModifiedBy>
  <cp:revision>2</cp:revision>
  <cp:lastPrinted>2017-06-14T01:28:00Z</cp:lastPrinted>
  <dcterms:created xsi:type="dcterms:W3CDTF">2018-09-19T03:14:00Z</dcterms:created>
  <dcterms:modified xsi:type="dcterms:W3CDTF">2018-09-19T0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E3D48D849AA42B1D77F90C2061795</vt:lpwstr>
  </property>
</Properties>
</file>